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48" w:name="content"/>
    <w:bookmarkStart w:id="47" w:name="Xba7e5c9bb3570caa2102ee5cc4ede7a076cb14c"/>
    <w:p>
      <w:pPr>
        <w:pStyle w:val="Heading1"/>
      </w:pPr>
      <w:r>
        <w:t xml:space="preserve">Принципы построения понятного графа знаний в Obsidian</w:t>
      </w:r>
    </w:p>
    <w:p>
      <w:pPr>
        <w:pStyle w:val="FirstParagraph"/>
      </w:pPr>
      <w:r>
        <w:rPr>
          <w:b/>
          <w:bCs/>
        </w:rPr>
        <w:t xml:space="preserve">Obsidian</w:t>
      </w:r>
      <w:r>
        <w:t xml:space="preserve"> </w:t>
      </w:r>
      <w:r>
        <w:t xml:space="preserve">позволяет связывать заметки произвольным образом, формируя граф знаний. Без продуманной стратегии такие связи легко превращают граф в хаотичный «комок ниток» – множество переплетенных узлов без ясной структуры. Опытные пользователи Obsidian выработали ряд принципов, которые помогают строить</w:t>
      </w:r>
      <w:r>
        <w:t xml:space="preserve"> </w:t>
      </w:r>
      <w:r>
        <w:rPr>
          <w:b/>
          <w:bCs/>
        </w:rPr>
        <w:t xml:space="preserve">расширяемый и понятный граф заметок</w:t>
      </w:r>
      <w:r>
        <w:t xml:space="preserve">. Ниже мы рассмотрим эти ключевые правила и подходы, характерные именно для Obsidian, чтобы ваша база знаний развивалась структурированно.</w:t>
      </w:r>
    </w:p>
    <w:bookmarkStart w:id="24" w:name="Xa0a2e6233aa1487111c61783faee571abdf5d2b"/>
    <w:p>
      <w:pPr>
        <w:pStyle w:val="Heading2"/>
      </w:pPr>
      <w:r>
        <w:t xml:space="preserve">Избегайте чрезмерных связей между заметками</w:t>
      </w:r>
    </w:p>
    <w:p>
      <w:pPr>
        <w:pStyle w:val="FirstParagraph"/>
      </w:pPr>
      <w:r>
        <w:t xml:space="preserve">Первое правило –</w:t>
      </w:r>
      <w:r>
        <w:t xml:space="preserve"> </w:t>
      </w:r>
      <w:r>
        <w:rPr>
          <w:b/>
          <w:bCs/>
        </w:rPr>
        <w:t xml:space="preserve">не связывать все со всем без необходимости</w:t>
      </w:r>
      <w:r>
        <w:t xml:space="preserve">. В начале использования Obsidian очень заманчиво проставить ссылки на каждое упоминание любой концепции или термина, просто чтобы увидеть красивый переплетенный граф. Однако такой подход ведет к</w:t>
      </w:r>
      <w:r>
        <w:t xml:space="preserve"> </w:t>
      </w:r>
      <w:r>
        <w:rPr>
          <w:b/>
          <w:bCs/>
        </w:rPr>
        <w:t xml:space="preserve">перегруженному и запутанному графу</w:t>
      </w:r>
      <w:r>
        <w:t xml:space="preserve">, из которого сложно вынести пользу</w:t>
      </w:r>
      <w:hyperlink r:id="rId21">
        <w:r>
          <w:rPr>
            <w:rStyle w:val="Hyperlink"/>
          </w:rPr>
          <w:t xml:space="preserve">[1]</w:t>
        </w:r>
      </w:hyperlink>
      <w:r>
        <w:t xml:space="preserve">. В итоге крупнейшими узлами на графе окажутся не действительно важные идеи, а просто часто упоминаемые общие понятия</w:t>
      </w:r>
      <w:hyperlink r:id="rId21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Оптимальная стратегия –</w:t>
      </w:r>
      <w:r>
        <w:t xml:space="preserve"> </w:t>
      </w:r>
      <w:r>
        <w:rPr>
          <w:b/>
          <w:bCs/>
        </w:rPr>
        <w:t xml:space="preserve">создавать ссылки осознанно</w:t>
      </w:r>
      <w:r>
        <w:t xml:space="preserve">. Не всякое тематическое пересечение требует непосредственной ссылки. Связывайте заметки только там, где связь действительно</w:t>
      </w:r>
      <w:r>
        <w:t xml:space="preserve"> </w:t>
      </w:r>
      <w:r>
        <w:rPr>
          <w:b/>
          <w:bCs/>
        </w:rPr>
        <w:t xml:space="preserve">существенна для понимания контекста</w:t>
      </w:r>
      <w:r>
        <w:t xml:space="preserve"> </w:t>
      </w:r>
      <w:r>
        <w:t xml:space="preserve">или значительно обогащает знание. Когда сомневаетесь, стоит ли делать ссылку, задайте себе вопросы:</w:t>
      </w:r>
      <w:r>
        <w:t xml:space="preserve"> </w:t>
      </w:r>
      <w:r>
        <w:rPr>
          <w:i/>
          <w:iCs/>
        </w:rPr>
        <w:t xml:space="preserve">«Дает ли эта ссылка более глубокое понимание текущей темы?»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«Стоило бы включить содержание связанной заметки прямо в эту заметку для полноты картины?»</w:t>
      </w:r>
      <w:r>
        <w:t xml:space="preserve"> </w:t>
      </w:r>
      <w:r>
        <w:t xml:space="preserve">Если</w:t>
      </w:r>
      <w:r>
        <w:t xml:space="preserve"> </w:t>
      </w:r>
      <w:r>
        <w:rPr>
          <w:b/>
          <w:bCs/>
        </w:rPr>
        <w:t xml:space="preserve">да</w:t>
      </w:r>
      <w:r>
        <w:t xml:space="preserve">, то ссылка оправдана; если нет – лучше воздержаться</w:t>
      </w:r>
      <w:hyperlink r:id="rId22">
        <w:r>
          <w:rPr>
            <w:rStyle w:val="Hyperlink"/>
          </w:rPr>
          <w:t xml:space="preserve">[2]</w:t>
        </w:r>
      </w:hyperlink>
      <w:r>
        <w:t xml:space="preserve">. Таким образом, граф останется чистым и информативным, а не перегруженным случайными связями.</w:t>
      </w:r>
    </w:p>
    <w:p>
      <w:pPr>
        <w:pStyle w:val="BodyText"/>
      </w:pPr>
      <w:r>
        <w:t xml:space="preserve">Важно помнить, что</w:t>
      </w:r>
      <w:r>
        <w:t xml:space="preserve"> </w:t>
      </w:r>
      <w:r>
        <w:rPr>
          <w:b/>
          <w:bCs/>
        </w:rPr>
        <w:t xml:space="preserve">отсутствие связи – не всегда плохо</w:t>
      </w:r>
      <w:r>
        <w:t xml:space="preserve">. На ранних этапах многие ваши заметки могут оставаться изолированными, и это нормально</w:t>
      </w:r>
      <w:hyperlink r:id="rId23">
        <w:r>
          <w:rPr>
            <w:rStyle w:val="Hyperlink"/>
          </w:rPr>
          <w:t xml:space="preserve">[3]</w:t>
        </w:r>
      </w:hyperlink>
      <w:r>
        <w:t xml:space="preserve">. Граф сначала может выглядеть не очень впечатляюще (много разрозненных точек), но это естественный процесс, закладывающий основу для четких кластеров знаний в будущем</w:t>
      </w:r>
      <w:hyperlink r:id="rId23">
        <w:r>
          <w:rPr>
            <w:rStyle w:val="Hyperlink"/>
          </w:rPr>
          <w:t xml:space="preserve">[3]</w:t>
        </w:r>
      </w:hyperlink>
      <w:r>
        <w:t xml:space="preserve">. Со временем вы найдете </w:t>
      </w:r>
      <w:r>
        <w:rPr>
          <w:rFonts w:hint="eastAsia"/>
        </w:rPr>
        <w:t xml:space="preserve">для孤</w:t>
      </w:r>
      <w:r>
        <w:rPr>
          <w:rFonts w:hint="eastAsia"/>
          <w:b/>
          <w:bCs/>
        </w:rPr>
        <w:t xml:space="preserve">孤</w:t>
      </w:r>
      <w:r>
        <w:t xml:space="preserve"> </w:t>
      </w:r>
      <w:r>
        <w:t xml:space="preserve">досейчас найдете </w:t>
      </w:r>
      <w:r>
        <w:rPr>
          <w:rFonts w:hint="eastAsia"/>
        </w:rPr>
        <w:t xml:space="preserve">для孤</w:t>
      </w:r>
      <w:r>
        <w:t xml:space="preserve"> (I see a glitch: </w:t>
      </w:r>
      <w:r>
        <w:rPr>
          <w:rFonts w:hint="eastAsia"/>
        </w:rPr>
        <w:t xml:space="preserve">"孤</w:t>
      </w:r>
      <w:r>
        <w:rPr>
          <w:rFonts w:hint="eastAsia"/>
          <w:b/>
          <w:bCs/>
        </w:rPr>
        <w:t xml:space="preserve">孤</w:t>
      </w:r>
      <w:r>
        <w:t xml:space="preserve"> </w:t>
      </w:r>
      <w:r>
        <w:t xml:space="preserve">досейчас" looks like a glitch from mixing languages or some error, let me correct it.)</w:t>
      </w:r>
    </w:p>
    <w:p>
      <w:pPr>
        <w:pStyle w:val="BodyText"/>
      </w:pPr>
      <w:r>
        <w:t xml:space="preserve">My final content got cut or messed around that place. The phrase "найдете </w:t>
      </w:r>
      <w:r>
        <w:rPr>
          <w:rFonts w:hint="eastAsia"/>
        </w:rPr>
        <w:t xml:space="preserve">для孤</w:t>
      </w:r>
      <w:r>
        <w:rPr>
          <w:rFonts w:hint="eastAsia"/>
          <w:b/>
          <w:bCs/>
        </w:rPr>
        <w:t xml:space="preserve">孤</w:t>
      </w:r>
      <w:r>
        <w:t xml:space="preserve"> </w:t>
      </w:r>
      <w:r>
        <w:t xml:space="preserve">досейчас" is wrong. Possibly because I typed something or maybe the word </w:t>
      </w:r>
      <w:r>
        <w:rPr>
          <w:rFonts w:hint="eastAsia"/>
        </w:rPr>
        <w:t xml:space="preserve">"孤"</w:t>
      </w:r>
      <w:r>
        <w:t xml:space="preserve"> appeared erroneously (maybe some leftover from an earlier copy? Possibly an encoding glitch or mis-typing).</w:t>
      </w:r>
    </w:p>
    <w:p>
      <w:pPr>
        <w:pStyle w:val="BodyText"/>
      </w:pPr>
      <w:r>
        <w:t xml:space="preserve">I think I was writing "со временем вы найдете для них релевантные связи". It ended up with weird characters. I'll fix that:</w:t>
      </w:r>
      <w:r>
        <w:t xml:space="preserve"> </w:t>
      </w:r>
      <w:r>
        <w:t xml:space="preserve">Replace that glitch part with something like:</w:t>
      </w:r>
      <w:r>
        <w:t xml:space="preserve"> </w:t>
      </w:r>
      <w:r>
        <w:t xml:space="preserve">"Со временем связи образуются естественным образом, и ваш граф будет постепенно разрастаться в связную сеть." or in that style.</w:t>
      </w:r>
    </w:p>
    <w:p>
      <w:pPr>
        <w:pStyle w:val="BodyText"/>
      </w:pPr>
      <w:r>
        <w:t xml:space="preserve">Better: "со временем для этих заметок найдутся релевантные связи, и граф органично разовьётся."</w:t>
      </w:r>
    </w:p>
    <w:p>
      <w:pPr>
        <w:pStyle w:val="BodyText"/>
      </w:pPr>
      <w:r>
        <w:t xml:space="preserve">Yes, I'll fix it by editing that part.# Принципы построения понятного графа знаний в Obsidian</w:t>
      </w:r>
    </w:p>
    <w:p>
      <w:pPr>
        <w:pStyle w:val="BodyText"/>
      </w:pPr>
      <w:r>
        <w:rPr>
          <w:b/>
          <w:bCs/>
        </w:rPr>
        <w:t xml:space="preserve">Obsidian</w:t>
      </w:r>
      <w:r>
        <w:t xml:space="preserve"> </w:t>
      </w:r>
      <w:r>
        <w:t xml:space="preserve">позволяет связывать заметки произвольным образом, формируя граф знаний. Без продуманной стратегии такие связи легко превращают граф в хаотичный «комок ниток» – множество переплетенных узлов без ясной структуры. Опытные пользователи Obsidian выработали ряд принципов, которые помогают строить</w:t>
      </w:r>
      <w:r>
        <w:t xml:space="preserve"> </w:t>
      </w:r>
      <w:r>
        <w:rPr>
          <w:b/>
          <w:bCs/>
        </w:rPr>
        <w:t xml:space="preserve">расширяемый и понятный граф заметок</w:t>
      </w:r>
      <w:r>
        <w:t xml:space="preserve">. Ниже мы рассмотрим эти ключевые правила и подходы, характерные именно для Obsidian, чтобы ваша база знаний развивалась структурированно.</w:t>
      </w:r>
    </w:p>
    <w:bookmarkEnd w:id="24"/>
    <w:bookmarkStart w:id="28" w:name="X7edb5e31b7d3f75f528afa6a67be5d000d06b46"/>
    <w:p>
      <w:pPr>
        <w:pStyle w:val="Heading2"/>
      </w:pPr>
      <w:r>
        <w:t xml:space="preserve">Связывайте заметки осмысленно (избегайте лишних ссылок)</w:t>
      </w:r>
    </w:p>
    <w:p>
      <w:pPr>
        <w:pStyle w:val="FirstParagraph"/>
      </w:pPr>
      <w:r>
        <w:t xml:space="preserve">Первое правило –</w:t>
      </w:r>
      <w:r>
        <w:t xml:space="preserve"> </w:t>
      </w:r>
      <w:r>
        <w:rPr>
          <w:b/>
          <w:bCs/>
        </w:rPr>
        <w:t xml:space="preserve">не связывать все со всем без необходимости</w:t>
      </w:r>
      <w:r>
        <w:t xml:space="preserve">. В начале использования Obsidian очень заманчиво проставить ссылки на каждое упоминание любой концепции или термина, просто чтобы увидеть красивый переплетенный граф. Однако такой подход ведет к</w:t>
      </w:r>
      <w:r>
        <w:t xml:space="preserve"> </w:t>
      </w:r>
      <w:r>
        <w:rPr>
          <w:b/>
          <w:bCs/>
        </w:rPr>
        <w:t xml:space="preserve">перегруженному и запутанному графу</w:t>
      </w:r>
      <w:r>
        <w:t xml:space="preserve">, из которого сложно вынести пользу</w:t>
      </w:r>
      <w:hyperlink r:id="rId21">
        <w:r>
          <w:rPr>
            <w:rStyle w:val="Hyperlink"/>
          </w:rPr>
          <w:t xml:space="preserve">[1]</w:t>
        </w:r>
      </w:hyperlink>
      <w:r>
        <w:t xml:space="preserve">. В итоге крупнейшими узлами на графе окажутся не действительно важные идеи, а просто часто упоминаемые общие понятия</w:t>
      </w:r>
      <w:hyperlink r:id="rId21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Оптимальная стратегия –</w:t>
      </w:r>
      <w:r>
        <w:t xml:space="preserve"> </w:t>
      </w:r>
      <w:r>
        <w:rPr>
          <w:b/>
          <w:bCs/>
        </w:rPr>
        <w:t xml:space="preserve">создавать ссылки осознанно</w:t>
      </w:r>
      <w:r>
        <w:t xml:space="preserve">. Связывайте заметки только там, где связь действительно</w:t>
      </w:r>
      <w:r>
        <w:t xml:space="preserve"> </w:t>
      </w:r>
      <w:r>
        <w:rPr>
          <w:b/>
          <w:bCs/>
        </w:rPr>
        <w:t xml:space="preserve">существенна для понимания контекста</w:t>
      </w:r>
      <w:r>
        <w:t xml:space="preserve"> </w:t>
      </w:r>
      <w:r>
        <w:t xml:space="preserve">или заметно обогащает знание. Не всякое тематическое пересечение требует непосредственной ссылки. Когда сомневаетесь, задайте себе вопросы:</w:t>
      </w:r>
      <w:r>
        <w:t xml:space="preserve"> </w:t>
      </w:r>
      <w:r>
        <w:rPr>
          <w:i/>
          <w:iCs/>
        </w:rPr>
        <w:t xml:space="preserve">«Даст ли эта ссылка более глубокое понимание текущей темы?»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«Стоило бы включить содержание связанной заметки прямо сюда для полноты картины?»</w:t>
      </w:r>
      <w:r>
        <w:t xml:space="preserve"> </w:t>
      </w:r>
      <w:r>
        <w:t xml:space="preserve">Если</w:t>
      </w:r>
      <w:r>
        <w:t xml:space="preserve"> </w:t>
      </w:r>
      <w:r>
        <w:rPr>
          <w:b/>
          <w:bCs/>
        </w:rPr>
        <w:t xml:space="preserve">да</w:t>
      </w:r>
      <w:r>
        <w:t xml:space="preserve">, то ссылка оправдана; если нет – лучше воздержаться</w:t>
      </w:r>
      <w:hyperlink r:id="rId22">
        <w:r>
          <w:rPr>
            <w:rStyle w:val="Hyperlink"/>
          </w:rPr>
          <w:t xml:space="preserve">[2]</w:t>
        </w:r>
      </w:hyperlink>
      <w:r>
        <w:t xml:space="preserve">. Такой подход убережет от создания шума на графе и оставит только</w:t>
      </w:r>
      <w:r>
        <w:t xml:space="preserve"> </w:t>
      </w:r>
      <w:r>
        <w:rPr>
          <w:b/>
          <w:bCs/>
        </w:rPr>
        <w:t xml:space="preserve">ключевые, обоснованные связи</w:t>
      </w:r>
      <w:r>
        <w:t xml:space="preserve">.</w:t>
      </w:r>
    </w:p>
    <w:p>
      <w:pPr>
        <w:pStyle w:val="BodyText"/>
      </w:pPr>
      <w:r>
        <w:t xml:space="preserve">Важно помнить, что</w:t>
      </w:r>
      <w:r>
        <w:t xml:space="preserve"> </w:t>
      </w:r>
      <w:r>
        <w:rPr>
          <w:b/>
          <w:bCs/>
        </w:rPr>
        <w:t xml:space="preserve">отсутствие связи – не всегда плохо</w:t>
      </w:r>
      <w:r>
        <w:t xml:space="preserve">. На ранних этапах многие ваши заметки могут оставаться изолированными, и это нормально</w:t>
      </w:r>
      <w:hyperlink r:id="rId23">
        <w:r>
          <w:rPr>
            <w:rStyle w:val="Hyperlink"/>
          </w:rPr>
          <w:t xml:space="preserve">[3]</w:t>
        </w:r>
      </w:hyperlink>
      <w:r>
        <w:t xml:space="preserve">. Граф сначала может выглядеть скромно (много разрозненных точек), но это часть процесса, которая в перспективе полезна – со временем для этих заметок найдутся релевантные связи, и структура графа сложится естественным образом. Таким образом, отсутствие прямой ссылки сейчас не обесценивает заметку – она может обрести связность позже, когда в базе знаний появятся смежные идеи.</w:t>
      </w:r>
    </w:p>
    <w:p>
      <w:pPr>
        <w:pStyle w:val="BodyText"/>
      </w:pPr>
      <w:r>
        <w:t xml:space="preserve">Еще один прием опытных пользователей – использование</w:t>
      </w:r>
      <w:r>
        <w:t xml:space="preserve"> </w:t>
      </w:r>
      <w:r>
        <w:rPr>
          <w:b/>
          <w:bCs/>
        </w:rPr>
        <w:t xml:space="preserve">«мягких ссылок»</w:t>
      </w:r>
      <w:r>
        <w:t xml:space="preserve"> </w:t>
      </w:r>
      <w:r>
        <w:t xml:space="preserve">вместо прямых. Если вы хотите пометить упоминание смежной темы, но не создавать связь в графе, можно вставить условный символ (например, °) после слова. Такой символ служит подсказкой о наличии связанной заметки без фактического линка</w:t>
      </w:r>
      <w:hyperlink r:id="rId25">
        <w:r>
          <w:rPr>
            <w:rStyle w:val="Hyperlink"/>
          </w:rPr>
          <w:t xml:space="preserve">[4]</w:t>
        </w:r>
      </w:hyperlink>
      <w:r>
        <w:t xml:space="preserve">. Например, фраза</w:t>
      </w:r>
      <w:r>
        <w:t xml:space="preserve"> </w:t>
      </w:r>
      <w:r>
        <w:rPr>
          <w:i/>
          <w:iCs/>
        </w:rPr>
        <w:t xml:space="preserve">«грибы не осуществляют фотосинтез°»</w:t>
      </w:r>
      <w:r>
        <w:t xml:space="preserve"> </w:t>
      </w:r>
      <w:r>
        <w:t xml:space="preserve">может намекать на заметку о фотосинтезе. Вы знаете, что тема упомянута, но в графе не появится лишняя линия между «Грибы» и «Фотосинтез», которая могла бы запутать, ведь эта связь косвенная</w:t>
      </w:r>
      <w:hyperlink r:id="rId26">
        <w:r>
          <w:rPr>
            <w:rStyle w:val="Hyperlink"/>
          </w:rPr>
          <w:t xml:space="preserve">[5]</w:t>
        </w:r>
      </w:hyperlink>
      <w:r>
        <w:t xml:space="preserve">.</w:t>
      </w:r>
      <w:r>
        <w:t xml:space="preserve"> </w:t>
      </w:r>
      <w:r>
        <w:rPr>
          <w:b/>
          <w:bCs/>
        </w:rPr>
        <w:t xml:space="preserve">Мягкие ссылки</w:t>
      </w:r>
      <w:r>
        <w:t xml:space="preserve"> </w:t>
      </w:r>
      <w:r>
        <w:t xml:space="preserve">полезны, когда связь между понятиями опосредованная или отрицательная – они сохраняют контекст без захламления графа.</w:t>
      </w:r>
    </w:p>
    <w:p>
      <w:pPr>
        <w:pStyle w:val="BodyText"/>
      </w:pPr>
      <w:r>
        <w:t xml:space="preserve">Наконец, помните, что прямые ссылки – не единственный способ связать знания. Obsidian обладает мощным поиском, а панель обратных ссылок позволяет находить</w:t>
      </w:r>
      <w:r>
        <w:t xml:space="preserve"> </w:t>
      </w:r>
      <w:r>
        <w:rPr>
          <w:b/>
          <w:bCs/>
        </w:rPr>
        <w:t xml:space="preserve">непрямые связи</w:t>
      </w:r>
      <w:r>
        <w:t xml:space="preserve">. Даже если вы не проставили ссылку, раздел</w:t>
      </w:r>
      <w:r>
        <w:t xml:space="preserve"> </w:t>
      </w:r>
      <w:r>
        <w:rPr>
          <w:i/>
          <w:iCs/>
        </w:rPr>
        <w:t xml:space="preserve">Unlinked Mentions</w:t>
      </w:r>
      <w:r>
        <w:t xml:space="preserve"> </w:t>
      </w:r>
      <w:r>
        <w:t xml:space="preserve">подскажет, где упоминается та или иная тема. Вы можете использовать поля</w:t>
      </w:r>
      <w:r>
        <w:t xml:space="preserve"> </w:t>
      </w:r>
      <w:r>
        <w:rPr>
          <w:i/>
          <w:iCs/>
        </w:rPr>
        <w:t xml:space="preserve">alias</w:t>
      </w:r>
      <w:r>
        <w:t xml:space="preserve"> </w:t>
      </w:r>
      <w:r>
        <w:t xml:space="preserve">(синонимы) в свойствах заметки, чтобы Obsidian распознавал разные названия одной сущности и показывал их в непрямых упоминаниях</w:t>
      </w:r>
      <w:hyperlink r:id="rId27">
        <w:r>
          <w:rPr>
            <w:rStyle w:val="Hyperlink"/>
          </w:rPr>
          <w:t xml:space="preserve">[6]</w:t>
        </w:r>
      </w:hyperlink>
      <w:r>
        <w:t xml:space="preserve">. Таким образом, вы сможете отыскать нужную информацию при необходимости без создания избыточных линков.</w:t>
      </w:r>
    </w:p>
    <w:bookmarkEnd w:id="28"/>
    <w:bookmarkStart w:id="31" w:name="Xa64af00ef3a9b78464212e618b75ee86f112acc"/>
    <w:p>
      <w:pPr>
        <w:pStyle w:val="Heading2"/>
      </w:pPr>
      <w:r>
        <w:t xml:space="preserve">Делайте атомарные заметки (одна идея – одна заметка)</w:t>
      </w:r>
    </w:p>
    <w:p>
      <w:pPr>
        <w:pStyle w:val="FirstParagraph"/>
      </w:pPr>
      <w:r>
        <w:t xml:space="preserve">Для чистого и гибкого графа важно придерживаться принципа</w:t>
      </w:r>
      <w:r>
        <w:t xml:space="preserve"> </w:t>
      </w:r>
      <w:r>
        <w:rPr>
          <w:b/>
          <w:bCs/>
        </w:rPr>
        <w:t xml:space="preserve">атомарности заметок</w:t>
      </w:r>
      <w:r>
        <w:t xml:space="preserve">. Это значит:</w:t>
      </w:r>
      <w:r>
        <w:t xml:space="preserve"> </w:t>
      </w:r>
      <w:r>
        <w:rPr>
          <w:b/>
          <w:bCs/>
        </w:rPr>
        <w:t xml:space="preserve">одна заметка должна отражать одну законченную мысль или тему</w:t>
      </w:r>
      <w:r>
        <w:t xml:space="preserve">. Если при написании заметки у вас появляется побочное ответвление мысли – лучше вынести его в отдельный файл и связать ссылкой, вместо того чтобы смешивать две темы в одном документе</w:t>
      </w:r>
      <w:hyperlink r:id="rId29">
        <w:r>
          <w:rPr>
            <w:rStyle w:val="Hyperlink"/>
          </w:rPr>
          <w:t xml:space="preserve">[7]</w:t>
        </w:r>
      </w:hyperlink>
      <w:r>
        <w:t xml:space="preserve">. Такой подход обеспечивает</w:t>
      </w:r>
      <w:r>
        <w:t xml:space="preserve"> </w:t>
      </w:r>
      <w:r>
        <w:rPr>
          <w:b/>
          <w:bCs/>
        </w:rPr>
        <w:t xml:space="preserve">гибкость системы</w:t>
      </w:r>
      <w:r>
        <w:t xml:space="preserve">: вы фактически строите свою личную вики, где каждая страница посвящена конкретному вопросу, а пересечения осуществляются через ссылки</w:t>
      </w:r>
      <w:hyperlink r:id="rId29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BodyText"/>
      </w:pPr>
      <w:r>
        <w:t xml:space="preserve">Как отметил один из авторов гайдов,</w:t>
      </w:r>
      <w:r>
        <w:t xml:space="preserve"> </w:t>
      </w:r>
      <w:r>
        <w:rPr>
          <w:i/>
          <w:iCs/>
        </w:rPr>
        <w:t xml:space="preserve">“одна тема – одна мысль”</w:t>
      </w:r>
      <w:r>
        <w:t xml:space="preserve">. Например, если вы пишете заметку про фараонов и вам хочется добавить сведения о Древнем Египте в целом –</w:t>
      </w:r>
      <w:r>
        <w:t xml:space="preserve"> </w:t>
      </w:r>
      <w:r>
        <w:rPr>
          <w:b/>
          <w:bCs/>
        </w:rPr>
        <w:t xml:space="preserve">не стоит смешивать эти темы</w:t>
      </w:r>
      <w:r>
        <w:t xml:space="preserve">. Создайте отдельную заметку «Древний Египет» и сделайте ссылку на нее из заметки про фараонов</w:t>
      </w:r>
      <w:hyperlink r:id="rId29">
        <w:r>
          <w:rPr>
            <w:rStyle w:val="Hyperlink"/>
          </w:rPr>
          <w:t xml:space="preserve">[7]</w:t>
        </w:r>
      </w:hyperlink>
      <w:r>
        <w:t xml:space="preserve">. В результате каждая запись остаётся узко сфокусированной, а связанные идеи соединяются через граф. Атомарные заметки легче комбинировать и реорганизовывать в новых контекстах, не рискуя запутаться.</w:t>
      </w:r>
    </w:p>
    <w:p>
      <w:pPr>
        <w:pStyle w:val="BodyText"/>
      </w:pPr>
      <w:r>
        <w:t xml:space="preserve">Следуя этому принципу, при обработке материала старайтесь дробить конспекты на отдельные темы. Взяли обширную тему – разделите её на несколько аспектов и создайте несколько связанных заметок, каждая по своему аспекту. В русскоязычной документации Obsidian такие заметки прямо называют</w:t>
      </w:r>
      <w:r>
        <w:t xml:space="preserve"> </w:t>
      </w:r>
      <w:r>
        <w:rPr>
          <w:b/>
          <w:bCs/>
        </w:rPr>
        <w:t xml:space="preserve">«атомными»</w:t>
      </w:r>
      <w:r>
        <w:t xml:space="preserve">: это заметки, которые содержат ровно одну тему</w:t>
      </w:r>
      <w:hyperlink r:id="rId30">
        <w:r>
          <w:rPr>
            <w:rStyle w:val="Hyperlink"/>
          </w:rPr>
          <w:t xml:space="preserve">[8]</w:t>
        </w:r>
      </w:hyperlink>
      <w:r>
        <w:t xml:space="preserve">. Хотя поначалу может казаться, что множество мелких файлов труднее вести, на практике именно они дают наибольшую гибкость при построении графа. Вы всегда можете связать их в более крупные узлы (например, через хабы, о чем далее), тогда как разбиение задним числом – гораздо более трудоемко.</w:t>
      </w:r>
    </w:p>
    <w:bookmarkEnd w:id="31"/>
    <w:bookmarkStart w:id="35" w:name="Xd1808cbb6a6829fc4cb507d62cda5be3d22a5e0"/>
    <w:p>
      <w:pPr>
        <w:pStyle w:val="Heading2"/>
      </w:pPr>
      <w:r>
        <w:t xml:space="preserve">Используйте хаб-заметки (MOC) для структуры графа</w:t>
      </w:r>
    </w:p>
    <w:p>
      <w:pPr>
        <w:pStyle w:val="FirstParagraph"/>
      </w:pPr>
      <w:r>
        <w:t xml:space="preserve">Даже при атомарном стиле записей ваш граф со временем разрастется. Чтобы он оставался понятным, рекомендуют вводить</w:t>
      </w:r>
      <w:r>
        <w:t xml:space="preserve"> </w:t>
      </w:r>
      <w:r>
        <w:rPr>
          <w:b/>
          <w:bCs/>
        </w:rPr>
        <w:t xml:space="preserve">структурные узлы</w:t>
      </w:r>
      <w:r>
        <w:t xml:space="preserve"> </w:t>
      </w:r>
      <w:r>
        <w:t xml:space="preserve">– так называемые</w:t>
      </w:r>
      <w:r>
        <w:t xml:space="preserve"> </w:t>
      </w:r>
      <w:r>
        <w:rPr>
          <w:b/>
          <w:bCs/>
        </w:rPr>
        <w:t xml:space="preserve">хаб-заметки</w:t>
      </w:r>
      <w:r>
        <w:t xml:space="preserve">. Хаб (он же</w:t>
      </w:r>
      <w:r>
        <w:t xml:space="preserve"> </w:t>
      </w:r>
      <w:r>
        <w:rPr>
          <w:i/>
          <w:iCs/>
        </w:rPr>
        <w:t xml:space="preserve">Map of Content, MOC</w:t>
      </w:r>
      <w:r>
        <w:t xml:space="preserve">) – это заметка-«узел», выполняющая роль</w:t>
      </w:r>
      <w:r>
        <w:t xml:space="preserve"> </w:t>
      </w:r>
      <w:r>
        <w:rPr>
          <w:b/>
          <w:bCs/>
        </w:rPr>
        <w:t xml:space="preserve">индексной страницы по определенной теме</w:t>
      </w:r>
      <w:r>
        <w:t xml:space="preserve">. В ней вы собираете ссылки на все заметки, относящиеся к этой широкой теме, возможно группируя их по подразделам и снабжая пояснениями.</w:t>
      </w:r>
    </w:p>
    <w:p>
      <w:pPr>
        <w:pStyle w:val="BodyText"/>
      </w:pPr>
      <w:r>
        <w:t xml:space="preserve">Использование MOC делает ваш граф</w:t>
      </w:r>
      <w:r>
        <w:t xml:space="preserve"> </w:t>
      </w:r>
      <w:r>
        <w:rPr>
          <w:b/>
          <w:bCs/>
        </w:rPr>
        <w:t xml:space="preserve">децентрализованным, но организованным</w:t>
      </w:r>
      <w:r>
        <w:t xml:space="preserve">. Вместо одной центральной страницы или хаотичной сети у вас появляется несколько крупных опорных узлов (хабов) по ключевым направлениям, вокруг которых группируются мелкие заметки</w:t>
      </w:r>
      <w:hyperlink r:id="rId32">
        <w:r>
          <w:rPr>
            <w:rStyle w:val="Hyperlink"/>
          </w:rPr>
          <w:t xml:space="preserve">[9]</w:t>
        </w:r>
      </w:hyperlink>
      <w:r>
        <w:t xml:space="preserve">. Такой подход сочетает гибкость свободных связей с удобством навигации по структурам знаний</w:t>
      </w:r>
      <w:hyperlink r:id="rId32">
        <w:r>
          <w:rPr>
            <w:rStyle w:val="Hyperlink"/>
          </w:rPr>
          <w:t xml:space="preserve">[9]</w:t>
        </w:r>
      </w:hyperlink>
      <w:r>
        <w:t xml:space="preserve">. По сути, MOC представляет собой широкую тему (например, «Кошки») со списком ссылок на связанные более конкретные заметки внутри этой темы</w:t>
      </w:r>
      <w:hyperlink r:id="rId32">
        <w:r>
          <w:rPr>
            <w:rStyle w:val="Hyperlink"/>
          </w:rPr>
          <w:t xml:space="preserve">[9]</w:t>
        </w:r>
      </w:hyperlink>
      <w:r>
        <w:t xml:space="preserve">. Пользуясь MOC, вы не потеряете спонтанность добавления новых идей, но в то же время всегда будете иметь «маяк» для ориентации в каждой большой области знаний.</w:t>
      </w:r>
    </w:p>
    <w:p>
      <w:pPr>
        <w:pStyle w:val="BodyText"/>
      </w:pPr>
      <w:r>
        <w:rPr>
          <w:b/>
          <w:bCs/>
        </w:rPr>
        <w:t xml:space="preserve">Как создавать и использовать хабы на практике?</w:t>
      </w:r>
      <w:r>
        <w:t xml:space="preserve"> </w:t>
      </w:r>
      <w:r>
        <w:t xml:space="preserve">Выберите крупную тему, которая охватывает много заметок, и заведите отдельную страницу (заметку) под эту тему – это и будет ваш хаб. Внутри перечислите ссылки на все связанные материалы. Для наглядности можно разделить их подзаголовками по подтемам. Например, MOC «Кошки» может содержать разделы «Виды кошек» ([[Абиссинская кошка]], [[Персидская кошка]] и т.д.) и «Что любят кошки» ([[Игрушки для кошек]], [[Кошачий корм]] и т.п.) – как в своеобразном оглавлении.</w:t>
      </w:r>
    </w:p>
    <w:p>
      <w:pPr>
        <w:pStyle w:val="BodyText"/>
      </w:pPr>
      <w:r>
        <w:t xml:space="preserve">Затем</w:t>
      </w:r>
      <w:r>
        <w:t xml:space="preserve"> </w:t>
      </w:r>
      <w:r>
        <w:rPr>
          <w:b/>
          <w:bCs/>
        </w:rPr>
        <w:t xml:space="preserve">связывайте каждую новую профильную заметку с соответствующим хабом</w:t>
      </w:r>
      <w:r>
        <w:t xml:space="preserve">. При создании или редактировании записи не забудьте добавить ссылку на ее «родительский» MOC (можно внизу указать что-то вроде:</w:t>
      </w:r>
      <w:r>
        <w:t xml:space="preserve"> </w:t>
      </w:r>
      <w:r>
        <w:rPr>
          <w:i/>
          <w:iCs/>
        </w:rPr>
        <w:t xml:space="preserve">Связанные темы: [[Кошки]]</w:t>
      </w:r>
      <w:r>
        <w:t xml:space="preserve">). Благодаря этому в графе каждая заметка будет напрямую соединена с узлом-субъектом, а не висеть изолированно. На графической визуализации Obsidian такие хабы сразу видны как более крупные узлы (ведь в них сходятся ссылки многих заметок), и общий граф приобретает вид набора кластеров по темам, а не сплошной паутины.</w:t>
      </w:r>
    </w:p>
    <w:p>
      <w:pPr>
        <w:pStyle w:val="BodyText"/>
      </w:pPr>
      <w:r>
        <w:rPr>
          <w:b/>
          <w:bCs/>
        </w:rPr>
        <w:t xml:space="preserve">Пример:</w:t>
      </w:r>
      <w:r>
        <w:t xml:space="preserve"> </w:t>
      </w:r>
      <w:r>
        <w:t xml:space="preserve">один из пользователей импортировал в Obsidian архив из 2500 записей блога и решил отметить ключевые темы. Он добавил свойство «hub» в YAML, где указал тему для каждой заметки (например, «Маркетинг», «Продуктивность» и т.д.). Оптимальным решением оказалось создать по отдельной заметке-хабу на каждую такую тему, а в каждую запись блога добавить ссылку на соответствующий хаб</w:t>
      </w:r>
      <w:hyperlink r:id="rId33">
        <w:r>
          <w:rPr>
            <w:rStyle w:val="Hyperlink"/>
          </w:rPr>
          <w:t xml:space="preserve">[10]</w:t>
        </w:r>
      </w:hyperlink>
      <w:r>
        <w:t xml:space="preserve">. В результате на графе все посты по маркетингу соединились с узлом «Маркетинг» (и через него между собой), по продуктивности – с узлом «Продуктивность» и т.д. Такое объединение по смысловым центрам гораздо полезнее, чем связывать каждый пост со всеми похожими постами напрямую.</w:t>
      </w:r>
    </w:p>
    <w:p>
      <w:pPr>
        <w:pStyle w:val="BodyText"/>
      </w:pPr>
      <w:r>
        <w:rPr>
          <w:b/>
          <w:bCs/>
        </w:rPr>
        <w:t xml:space="preserve">Хаб-заметки vs. теги:</w:t>
      </w:r>
      <w:r>
        <w:t xml:space="preserve"> </w:t>
      </w:r>
      <w:r>
        <w:t xml:space="preserve">MOC во многом похожи на функцию тегов, но дают больше возможностей. Обычные теги в Obsidian – это плоские метки, которые сложно подробно описать. В хаб-заметке же вы можете не только перечислить связанные страницы, но и</w:t>
      </w:r>
      <w:r>
        <w:t xml:space="preserve"> </w:t>
      </w:r>
      <w:r>
        <w:rPr>
          <w:b/>
          <w:bCs/>
        </w:rPr>
        <w:t xml:space="preserve">сделать пометки, почему они включены, чем важны</w:t>
      </w:r>
      <w:r>
        <w:t xml:space="preserve">, расставить приоритеты. Как отмечают на форуме, хаб позволяет добавить контекст:</w:t>
      </w:r>
      <w:r>
        <w:t xml:space="preserve"> </w:t>
      </w:r>
      <w:r>
        <w:rPr>
          <w:i/>
          <w:iCs/>
        </w:rPr>
        <w:t xml:space="preserve">«эта заметка относится к теме потому-то…»</w:t>
      </w:r>
      <w:r>
        <w:t xml:space="preserve">, что значительно облегчает навигацию по сравнению с голым тегом</w:t>
      </w:r>
      <w:hyperlink r:id="rId34">
        <w:r>
          <w:rPr>
            <w:rStyle w:val="Hyperlink"/>
          </w:rPr>
          <w:t xml:space="preserve">[11]</w:t>
        </w:r>
      </w:hyperlink>
      <w:r>
        <w:t xml:space="preserve">. Вы можете перепорядочить ссылки внутри MOC, сгруппировать их, снабдить краткими аннотациями – словом,</w:t>
      </w:r>
      <w:r>
        <w:t xml:space="preserve"> </w:t>
      </w:r>
      <w:r>
        <w:rPr>
          <w:b/>
          <w:bCs/>
        </w:rPr>
        <w:t xml:space="preserve">организовать знания по своему усмотрению</w:t>
      </w:r>
      <w:hyperlink r:id="rId34">
        <w:r>
          <w:rPr>
            <w:rStyle w:val="Hyperlink"/>
          </w:rPr>
          <w:t xml:space="preserve">[11]</w:t>
        </w:r>
      </w:hyperlink>
      <w:r>
        <w:t xml:space="preserve">. При этом сами связи остаются такими же гибкими, как теги (вы в любой момент можете пересмотреть структуру MOC, не затрагивая содержимое заметок).</w:t>
      </w:r>
    </w:p>
    <w:p>
      <w:pPr>
        <w:pStyle w:val="BodyText"/>
      </w:pPr>
      <w:r>
        <w:t xml:space="preserve">Хаб-заметки особенно полезны, когда заметок становится много. Если вы обнаружили, что некая заметка разрослась множеством линков (то есть фактически служит узлом для многих других), стоит</w:t>
      </w:r>
      <w:r>
        <w:t xml:space="preserve"> </w:t>
      </w:r>
      <w:r>
        <w:rPr>
          <w:b/>
          <w:bCs/>
        </w:rPr>
        <w:t xml:space="preserve">формально превратить ее в MOC</w:t>
      </w:r>
      <w:r>
        <w:t xml:space="preserve"> </w:t>
      </w:r>
      <w:r>
        <w:t xml:space="preserve">– вынести общие разделы в отдельную индекс-страницу. Например, у вас есть заметка «Философия» с десятками ссылок – имеет смысл сделать из нее индекс «Философия», где перечислить направления и мыслителей, а сами подробные заметки разнести по этим направлениям. Таким образом, вы разрубите один перегруженный узел на несколько связанных, но более управляемых.</w:t>
      </w:r>
    </w:p>
    <w:bookmarkEnd w:id="35"/>
    <w:bookmarkStart w:id="41" w:name="грамотное-применение-тегов-и-индексов"/>
    <w:p>
      <w:pPr>
        <w:pStyle w:val="Heading2"/>
      </w:pPr>
      <w:r>
        <w:t xml:space="preserve">Грамотное применение тегов и индексов</w:t>
      </w:r>
    </w:p>
    <w:p>
      <w:pPr>
        <w:pStyle w:val="FirstParagraph"/>
      </w:pPr>
      <w:r>
        <w:t xml:space="preserve">В Obsidian теги (метки с</w:t>
      </w:r>
      <w:r>
        <w:t xml:space="preserve"> </w:t>
      </w:r>
      <w:r>
        <w:rPr>
          <w:rStyle w:val="VerbatimChar"/>
        </w:rPr>
        <w:t xml:space="preserve">#</w:t>
      </w:r>
      <w:r>
        <w:t xml:space="preserve">) традиционно используются для группировки заметок по темам. Однако</w:t>
      </w:r>
      <w:r>
        <w:t xml:space="preserve"> </w:t>
      </w:r>
      <w:r>
        <w:rPr>
          <w:b/>
          <w:bCs/>
        </w:rPr>
        <w:t xml:space="preserve">опытные пользователи рекомендуют не злоупотреблять обычными тегами</w:t>
      </w:r>
      <w:r>
        <w:t xml:space="preserve">, либо сочетать их с другими методами организации. Дело в том, что список тегов сам по себе не строит четких связей в графе – по умолчанию теги не отображаются как узлы графа (только как фильтры). Есть два подхода к использованию тегов, которые делают их частью системы знаний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Теги-страницы.</w:t>
      </w:r>
      <w:r>
        <w:t xml:space="preserve"> </w:t>
      </w:r>
      <w:r>
        <w:t xml:space="preserve">Вместо того чтобы помечать заметку тегом</w:t>
      </w:r>
      <w:r>
        <w:t xml:space="preserve"> </w:t>
      </w:r>
      <w:r>
        <w:rPr>
          <w:rStyle w:val="VerbatimChar"/>
        </w:rPr>
        <w:t xml:space="preserve">#Тема</w:t>
      </w:r>
      <w:r>
        <w:t xml:space="preserve">, создайте полноценную заметку с названием этой темы и используйте ее как тег. Проще говоря, каждый важный тег превращается в связующую страницу (аналог хаба). В русскоязычных руководствах такой прием называют «толстые теги» – вы заводите отдельную страницу, а не просто метку, и связываете с ней все соответствующие заметки</w:t>
      </w:r>
      <w:hyperlink r:id="rId36">
        <w:r>
          <w:rPr>
            <w:rStyle w:val="Hyperlink"/>
          </w:rPr>
          <w:t xml:space="preserve">[12]</w:t>
        </w:r>
      </w:hyperlink>
      <w:r>
        <w:t xml:space="preserve">. Например, вместо тега</w:t>
      </w:r>
      <w:r>
        <w:t xml:space="preserve"> </w:t>
      </w:r>
      <w:r>
        <w:rPr>
          <w:rStyle w:val="VerbatimChar"/>
        </w:rPr>
        <w:t xml:space="preserve">#Физика</w:t>
      </w:r>
      <w:r>
        <w:t xml:space="preserve"> </w:t>
      </w:r>
      <w:r>
        <w:t xml:space="preserve">можно создать страницу «Физика» и добавлять ссылку на нее в каждую заметку по физике. Эта страница-тег может далее сама содержать ссылки (подобно MOC) или текстовое описание направления. Преимущество в том, что</w:t>
      </w:r>
      <w:r>
        <w:t xml:space="preserve"> </w:t>
      </w:r>
      <w:r>
        <w:rPr>
          <w:b/>
          <w:bCs/>
        </w:rPr>
        <w:t xml:space="preserve">на графе такая страница будет узлом</w:t>
      </w:r>
      <w:r>
        <w:t xml:space="preserve">, связывающим все помеченные заметки, и вы сможете раскрыть ее содержание, в отличие от абстрактного тега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Индексные папки для крупных тем.</w:t>
      </w:r>
      <w:r>
        <w:t xml:space="preserve"> </w:t>
      </w:r>
      <w:r>
        <w:t xml:space="preserve">Если какая-то тема (тег) разрастается и охватывает слишком много заметок, полезно создать для нее иерархию подтем. В Obsidian можно организовать это через папку или MOC-заметку. В приведенном выше примере с тег-страницами советуют: когда заметок под определенным тегом накопилось очень много,</w:t>
      </w:r>
      <w:r>
        <w:t xml:space="preserve"> </w:t>
      </w:r>
      <w:r>
        <w:rPr>
          <w:b/>
          <w:bCs/>
        </w:rPr>
        <w:t xml:space="preserve">разбейте тему на несколько подтем и соберите их в папке «Индексы»</w:t>
      </w:r>
      <w:hyperlink r:id="rId37">
        <w:r>
          <w:rPr>
            <w:rStyle w:val="Hyperlink"/>
          </w:rPr>
          <w:t xml:space="preserve">[13]</w:t>
        </w:r>
      </w:hyperlink>
      <w:r>
        <w:t xml:space="preserve">. Иными словами, первоначальный тег становится разделом с вложенными темами. Например, если тег</w:t>
      </w:r>
      <w:r>
        <w:t xml:space="preserve"> </w:t>
      </w:r>
      <w:r>
        <w:rPr>
          <w:rStyle w:val="VerbatimChar"/>
        </w:rPr>
        <w:t xml:space="preserve">#Математика</w:t>
      </w:r>
      <w:r>
        <w:t xml:space="preserve"> </w:t>
      </w:r>
      <w:r>
        <w:t xml:space="preserve">охватывает сотни заметок, можно создать внутри него несколько MOC: «Алгебра MOC», «Геометрия MOC», «История математики MOC» и т.д., поместив их в папку индексов. Таким образом вы создадите многоуровневый</w:t>
      </w:r>
      <w:r>
        <w:t xml:space="preserve"> </w:t>
      </w:r>
      <w:r>
        <w:rPr>
          <w:i/>
          <w:iCs/>
        </w:rPr>
        <w:t xml:space="preserve">оглавление</w:t>
      </w:r>
      <w:r>
        <w:t xml:space="preserve"> </w:t>
      </w:r>
      <w:r>
        <w:t xml:space="preserve">по теме, избегая огромного плоского списка. Это сильно упрощает навигацию: на графе верхнеуровневый узел «Математика» будет связан только с узлами-подтемами, а те уже – с конкретными заметками. Граф получится более</w:t>
      </w:r>
      <w:r>
        <w:t xml:space="preserve"> </w:t>
      </w:r>
      <w:r>
        <w:rPr>
          <w:b/>
          <w:bCs/>
        </w:rPr>
        <w:t xml:space="preserve">иерархически структурированным</w:t>
      </w:r>
      <w:r>
        <w:t xml:space="preserve">, что облегчает понимание взаимосвязей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Связка тегов с MOC.</w:t>
      </w:r>
      <w:r>
        <w:t xml:space="preserve"> </w:t>
      </w:r>
      <w:r>
        <w:t xml:space="preserve">Ещё один продвинутый приём – использовать теги совместно с хаб-заметками. Поскольку Obsidian позволяет отображать</w:t>
      </w:r>
      <w:r>
        <w:t xml:space="preserve"> </w:t>
      </w:r>
      <w:r>
        <w:rPr>
          <w:i/>
          <w:iCs/>
        </w:rPr>
        <w:t xml:space="preserve">теги как узлы</w:t>
      </w:r>
      <w:r>
        <w:t xml:space="preserve"> </w:t>
      </w:r>
      <w:r>
        <w:t xml:space="preserve">(опция</w:t>
      </w:r>
      <w:r>
        <w:t xml:space="preserve"> </w:t>
      </w:r>
      <w:r>
        <w:rPr>
          <w:i/>
          <w:iCs/>
        </w:rPr>
        <w:t xml:space="preserve">Labels/Tags</w:t>
      </w:r>
      <w:r>
        <w:t xml:space="preserve"> </w:t>
      </w:r>
      <w:r>
        <w:t xml:space="preserve">в настройках графа) или кликать по тегу для поиска, некоторые делают так: создают MOC-заметку на тему, а затем добавляют тег с точно таким же названием в связанные заметки. Этот тег при этом прописывают в YAML как</w:t>
      </w:r>
      <w:r>
        <w:t xml:space="preserve"> </w:t>
      </w:r>
      <w:r>
        <w:rPr>
          <w:i/>
          <w:iCs/>
        </w:rPr>
        <w:t xml:space="preserve">alias</w:t>
      </w:r>
      <w:r>
        <w:t xml:space="preserve"> </w:t>
      </w:r>
      <w:r>
        <w:t xml:space="preserve">к MOC. Например, заводят страницу «Computer Science MOC» и делают алиас</w:t>
      </w:r>
      <w:r>
        <w:t xml:space="preserve"> </w:t>
      </w:r>
      <w:r>
        <w:rPr>
          <w:rStyle w:val="VerbatimChar"/>
        </w:rPr>
        <w:t xml:space="preserve">ComputerScience</w:t>
      </w:r>
      <w:r>
        <w:t xml:space="preserve"> </w:t>
      </w:r>
      <w:r>
        <w:t xml:space="preserve">для неё. Затем в каждой заметке по этой теме в YAML-метаданных ставят</w:t>
      </w:r>
      <w:r>
        <w:t xml:space="preserve"> </w:t>
      </w:r>
      <w:r>
        <w:rPr>
          <w:rStyle w:val="VerbatimChar"/>
        </w:rPr>
        <w:t xml:space="preserve">tags: ComputerScience</w:t>
      </w:r>
      <w:hyperlink r:id="rId38">
        <w:r>
          <w:rPr>
            <w:rStyle w:val="Hyperlink"/>
          </w:rPr>
          <w:t xml:space="preserve">[14]</w:t>
        </w:r>
      </w:hyperlink>
      <w:r>
        <w:t xml:space="preserve">. Obsidian в таком случае воспринимает тег как ссылку: ваша заметка отобразится в графе связанной с узлом MOC (через алиас), и одновременно тег доступен для фильтрации</w:t>
      </w:r>
      <w:hyperlink r:id="rId39">
        <w:r>
          <w:rPr>
            <w:rStyle w:val="Hyperlink"/>
          </w:rPr>
          <w:t xml:space="preserve">[15]</w:t>
        </w:r>
      </w:hyperlink>
      <w:r>
        <w:t xml:space="preserve">. Такой трюк позволяет объединить преимущества тегов (удобный быстрый ввод и фильтр) с преимуществами полноценной страницы (контент и связи этой MOC)</w:t>
      </w:r>
      <w:hyperlink r:id="rId39">
        <w:r>
          <w:rPr>
            <w:rStyle w:val="Hyperlink"/>
          </w:rPr>
          <w:t xml:space="preserve">[15]</w:t>
        </w:r>
      </w:hyperlink>
      <w:r>
        <w:t xml:space="preserve">. Если это кажется слишком сложным, можно просто вручную ссылаться на MOC внутри заметки (например, внизу приписывать:</w:t>
      </w:r>
      <w:r>
        <w:t xml:space="preserve"> </w:t>
      </w:r>
      <w:r>
        <w:rPr>
          <w:i/>
          <w:iCs/>
        </w:rPr>
        <w:t xml:space="preserve">Связанные темы: [[Computer Science MOC]]</w:t>
      </w:r>
      <w:r>
        <w:t xml:space="preserve">) – эффект будет тот же</w:t>
      </w:r>
      <w:hyperlink r:id="rId40">
        <w:r>
          <w:rPr>
            <w:rStyle w:val="Hyperlink"/>
          </w:rPr>
          <w:t xml:space="preserve">[16]</w:t>
        </w:r>
      </w:hyperlink>
      <w:r>
        <w:t xml:space="preserve">.</w:t>
      </w:r>
    </w:p>
    <w:p>
      <w:pPr>
        <w:pStyle w:val="FirstParagraph"/>
      </w:pPr>
      <w:r>
        <w:t xml:space="preserve">В целом, теги хороши для быстрого помечания и фильтрации, но</w:t>
      </w:r>
      <w:r>
        <w:t xml:space="preserve"> </w:t>
      </w:r>
      <w:r>
        <w:rPr>
          <w:b/>
          <w:bCs/>
        </w:rPr>
        <w:t xml:space="preserve">структуру графа лучше выстраивать на основе ссылок и MOC/индексов</w:t>
      </w:r>
      <w:r>
        <w:t xml:space="preserve">. Используйте теги как вспомогательный инструмент (например, отметить статус заметки, тип контента или временные метки), а для смыслового объединения предпочитайте явные связи через хабы или тег-страницы. Так ваш граф знаний станет более</w:t>
      </w:r>
      <w:r>
        <w:t xml:space="preserve"> </w:t>
      </w:r>
      <w:r>
        <w:rPr>
          <w:b/>
          <w:bCs/>
        </w:rPr>
        <w:t xml:space="preserve">интуитивным</w:t>
      </w:r>
      <w:r>
        <w:t xml:space="preserve">, ведь каждый узел-связка будет представлен реальной страницей с описанием темы.</w:t>
      </w:r>
    </w:p>
    <w:bookmarkEnd w:id="41"/>
    <w:bookmarkStart w:id="46" w:name="настройка-графа-и-визуализация-связей"/>
    <w:p>
      <w:pPr>
        <w:pStyle w:val="Heading2"/>
      </w:pPr>
      <w:r>
        <w:t xml:space="preserve">Настройка графа и визуализация связей</w:t>
      </w:r>
    </w:p>
    <w:p>
      <w:pPr>
        <w:pStyle w:val="FirstParagraph"/>
      </w:pPr>
      <w:r>
        <w:t xml:space="preserve">Obsidian предоставляет гибкие средства визуализации графа, и грамотное их применение сделает ваш</w:t>
      </w:r>
      <w:r>
        <w:t xml:space="preserve"> </w:t>
      </w:r>
      <w:r>
        <w:rPr>
          <w:b/>
          <w:bCs/>
        </w:rPr>
        <w:t xml:space="preserve">глобальный граф</w:t>
      </w:r>
      <w:r>
        <w:t xml:space="preserve"> </w:t>
      </w:r>
      <w:r>
        <w:t xml:space="preserve">еще понятнее. Вот несколько рекомендаций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Локальный vs глобальный граф.</w:t>
      </w:r>
      <w:r>
        <w:t xml:space="preserve"> </w:t>
      </w:r>
      <w:r>
        <w:t xml:space="preserve">Помните, что помимо общей карты всех заметок, есть режим локального графа для любой отдельной заметки. Если глобальный граф слишком загроможден, изучайте связи по частям через локальный граф – он показывает контекст выбранной заметки (ее непосредственные связи и их окружение). Это помогает сосредоточиться на отдельных кластерах знаний, не теряясь в общей массе узлов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Фильтрация узлов.</w:t>
      </w:r>
      <w:r>
        <w:t xml:space="preserve"> </w:t>
      </w:r>
      <w:r>
        <w:t xml:space="preserve">В настройках Graph View можно исключить из отображения определенные файлы или папки. Например, дневниковые записи, шаблоны, источник данных – все, что не играет роли в концептуальных связях, можно отфильтровать. Один из пользователей отмечал, что убрав из графа периодические заметки (daily notes) и включив опцию отображения «призрачных» заметок/тегов, он получил более разборчивую картину – кластеры стали четче, цветовая дифференциация по тегам дала подсказки по тематикам</w:t>
      </w:r>
      <w:hyperlink r:id="rId42">
        <w:r>
          <w:rPr>
            <w:rStyle w:val="Hyperlink"/>
          </w:rPr>
          <w:t xml:space="preserve">[17]</w:t>
        </w:r>
      </w:hyperlink>
      <w:r>
        <w:t xml:space="preserve">. Рассмотрите возможность раскрашивать узлы по папкам или тегам (в Obsidian есть настройки цвета групп) – например, сделать узлы-ресурсы одним цветом, персональные заметки другим, хабы третьим. Цветовое кодирование сразу покажет структуру: где основные темы, а где вспомогательные материалы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Настройка физических параметров графа.</w:t>
      </w:r>
      <w:r>
        <w:t xml:space="preserve"> </w:t>
      </w:r>
      <w:r>
        <w:t xml:space="preserve">В меню Graph View есть параметры</w:t>
      </w:r>
      <w:r>
        <w:t xml:space="preserve"> </w:t>
      </w:r>
      <w:r>
        <w:rPr>
          <w:i/>
          <w:iCs/>
        </w:rPr>
        <w:t xml:space="preserve">repel force, link distance, center force</w:t>
      </w:r>
      <w:r>
        <w:t xml:space="preserve"> </w:t>
      </w:r>
      <w:r>
        <w:t xml:space="preserve">и др., влияющие на расположение узлов. Подправьте их под свой вкус. Например, уменьшение центрирующей силы и увеличение силы отталкивания разбивает граф на</w:t>
      </w:r>
      <w:r>
        <w:t xml:space="preserve"> </w:t>
      </w:r>
      <w:r>
        <w:rPr>
          <w:b/>
          <w:bCs/>
        </w:rPr>
        <w:t xml:space="preserve">небольшие кластерные «острова»</w:t>
      </w:r>
      <w:r>
        <w:t xml:space="preserve">, отделенные друг от друга длинными связями</w:t>
      </w:r>
      <w:hyperlink r:id="rId43">
        <w:r>
          <w:rPr>
            <w:rStyle w:val="Hyperlink"/>
          </w:rPr>
          <w:t xml:space="preserve">[18]</w:t>
        </w:r>
      </w:hyperlink>
      <w:hyperlink r:id="rId44">
        <w:r>
          <w:rPr>
            <w:rStyle w:val="Hyperlink"/>
          </w:rPr>
          <w:t xml:space="preserve">[19]</w:t>
        </w:r>
      </w:hyperlink>
      <w:r>
        <w:t xml:space="preserve">. Это подчеркнет группирование по темам. Некоторые пользователи советуют вовсе отключить притяжение к центру, а длину связей увеличить – тогда тесно связанные узлы сбиваются кучнее, а связи между далекими темами вытягиваются и не мешают</w:t>
      </w:r>
      <w:hyperlink r:id="rId43">
        <w:r>
          <w:rPr>
            <w:rStyle w:val="Hyperlink"/>
          </w:rPr>
          <w:t xml:space="preserve">[18]</w:t>
        </w:r>
      </w:hyperlink>
      <w:r>
        <w:t xml:space="preserve">. Поэкспериментируйте со слайдами: цель – добиться, чтобы</w:t>
      </w:r>
      <w:r>
        <w:t xml:space="preserve"> </w:t>
      </w:r>
      <w:r>
        <w:rPr>
          <w:b/>
          <w:bCs/>
        </w:rPr>
        <w:t xml:space="preserve">сильно связные группы</w:t>
      </w:r>
      <w:r>
        <w:t xml:space="preserve"> </w:t>
      </w:r>
      <w:r>
        <w:t xml:space="preserve">заметок были визуально сгруппированы, а слабосвязанные – разнесены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Плагин для ручной организации графа.</w:t>
      </w:r>
      <w:r>
        <w:t xml:space="preserve"> </w:t>
      </w:r>
      <w:r>
        <w:t xml:space="preserve">Если граф очень большой, может помочь сторонний плагин</w:t>
      </w:r>
      <w:r>
        <w:t xml:space="preserve"> </w:t>
      </w:r>
      <w:r>
        <w:rPr>
          <w:b/>
          <w:bCs/>
        </w:rPr>
        <w:t xml:space="preserve">Persistent Graph</w:t>
      </w:r>
      <w:hyperlink r:id="rId45">
        <w:r>
          <w:rPr>
            <w:rStyle w:val="Hyperlink"/>
          </w:rPr>
          <w:t xml:space="preserve">[20]</w:t>
        </w:r>
      </w:hyperlink>
      <w:r>
        <w:t xml:space="preserve">. Он позволяет сохранять положение узлов, которое вы вручную расставили. Вы можете сами разнести крупные хабы по разным углам и сгруппировать их соседей вокруг – плагин запомнит эту компоновку при следующих загрузках графа. Более того, Persistent Graph умеет автоматически организовать расположение: например, подтянуть связанные заметки ближе друг к другу. По сути, это дает возможность</w:t>
      </w:r>
      <w:r>
        <w:t xml:space="preserve"> </w:t>
      </w:r>
      <w:r>
        <w:rPr>
          <w:b/>
          <w:bCs/>
        </w:rPr>
        <w:t xml:space="preserve">структурировать граф визуально</w:t>
      </w:r>
      <w:r>
        <w:t xml:space="preserve">, не изменяя сами связи. Вы всегда будете знать, где находится нужный кластер (раз уж вы его однажды разместили в удобном месте), и со временем запомните «карту» своего знанийника</w:t>
      </w:r>
      <w:hyperlink r:id="rId45">
        <w:r>
          <w:rPr>
            <w:rStyle w:val="Hyperlink"/>
          </w:rPr>
          <w:t xml:space="preserve">[20]</w:t>
        </w:r>
      </w:hyperlink>
      <w:r>
        <w:t xml:space="preserve">. Этот инструмент необязателен, но для очень больших графов он повышает читабельность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Подводя итог:</w:t>
      </w:r>
      <w:r>
        <w:t xml:space="preserve"> </w:t>
      </w:r>
      <w:r>
        <w:rPr>
          <w:b/>
          <w:bCs/>
        </w:rPr>
        <w:t xml:space="preserve">понятный граф в Obsidian рождается из взвешенных связей и продуманной структуры</w:t>
      </w:r>
      <w:r>
        <w:t xml:space="preserve">. Делайте заметки атомарными и не связывайте их бездумно – только по делу. Стройте опорные узлы: хабы, MOC, индексы, которые логически группируют ваши заметки и направляют навигацию</w:t>
      </w:r>
      <w:hyperlink r:id="rId32">
        <w:r>
          <w:rPr>
            <w:rStyle w:val="Hyperlink"/>
          </w:rPr>
          <w:t xml:space="preserve">[9]</w:t>
        </w:r>
      </w:hyperlink>
      <w:hyperlink r:id="rId34">
        <w:r>
          <w:rPr>
            <w:rStyle w:val="Hyperlink"/>
          </w:rPr>
          <w:t xml:space="preserve">[11]</w:t>
        </w:r>
      </w:hyperlink>
      <w:r>
        <w:t xml:space="preserve">. Используйте теги мудро – либо как вспомогательные метки, либо как страницы для соединения множества заметок</w:t>
      </w:r>
      <w:hyperlink r:id="rId36">
        <w:r>
          <w:rPr>
            <w:rStyle w:val="Hyperlink"/>
          </w:rPr>
          <w:t xml:space="preserve">[12]</w:t>
        </w:r>
      </w:hyperlink>
      <w:hyperlink r:id="rId37">
        <w:r>
          <w:rPr>
            <w:rStyle w:val="Hyperlink"/>
          </w:rPr>
          <w:t xml:space="preserve">[13]</w:t>
        </w:r>
      </w:hyperlink>
      <w:r>
        <w:t xml:space="preserve">. Не бойтесь, что поначалу граф будет рыхлым: это здоровый признак растущей базы знаний</w:t>
      </w:r>
      <w:hyperlink r:id="rId23">
        <w:r>
          <w:rPr>
            <w:rStyle w:val="Hyperlink"/>
          </w:rPr>
          <w:t xml:space="preserve">[21]</w:t>
        </w:r>
      </w:hyperlink>
      <w:r>
        <w:t xml:space="preserve">. Постепенно проявятся естественные связи, которые вы укрепите осмысленными линками.</w:t>
      </w:r>
    </w:p>
    <w:p>
      <w:pPr>
        <w:pStyle w:val="BodyText"/>
      </w:pPr>
      <w:r>
        <w:t xml:space="preserve">И помните, цель всего этого – не идеальный граф сам по себе, а</w:t>
      </w:r>
      <w:r>
        <w:t xml:space="preserve"> </w:t>
      </w:r>
      <w:r>
        <w:rPr>
          <w:b/>
          <w:bCs/>
        </w:rPr>
        <w:t xml:space="preserve">улучшение понимания и выявление связей между идеями</w:t>
      </w:r>
      <w:r>
        <w:t xml:space="preserve">. Если ваши заметки хорошо организованы, граф станет наглядным отражением вашего мышления. Следуйте приведенным принципам, и ваш Obsidian-граф из беспорядочного клубка превратится в ценного помощника для обучения и творчества.</w:t>
      </w:r>
    </w:p>
    <w:bookmarkEnd w:id="46"/>
    <w:bookmarkEnd w:id="47"/>
    <w:bookmarkEnd w:id="48"/>
    <w:p>
      <w:r>
        <w:pict>
          <v:rect style="width:0;height:1.5pt" o:hralign="center" o:hrstd="t" o:hr="t"/>
        </w:pict>
      </w:r>
    </w:p>
    <w:bookmarkStart w:id="54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hyperlink r:id="rId27">
        <w:r>
          <w:rPr>
            <w:rStyle w:val="Hyperlink"/>
          </w:rPr>
          <w:t xml:space="preserve">[6]</w:t>
        </w:r>
      </w:hyperlink>
      <w:r>
        <w:t xml:space="preserve"> </w:t>
      </w:r>
      <w:hyperlink r:id="rId42">
        <w:r>
          <w:rPr>
            <w:rStyle w:val="Hyperlink"/>
          </w:rPr>
          <w:t xml:space="preserve">[17]</w:t>
        </w:r>
      </w:hyperlink>
      <w:r>
        <w:t xml:space="preserve"> </w:t>
      </w:r>
      <w:hyperlink r:id="rId43">
        <w:r>
          <w:rPr>
            <w:rStyle w:val="Hyperlink"/>
          </w:rPr>
          <w:t xml:space="preserve">[18]</w:t>
        </w:r>
      </w:hyperlink>
      <w:r>
        <w:t xml:space="preserve"> </w:t>
      </w:r>
      <w:hyperlink r:id="rId44">
        <w:r>
          <w:rPr>
            <w:rStyle w:val="Hyperlink"/>
          </w:rPr>
          <w:t xml:space="preserve">[19]</w:t>
        </w:r>
      </w:hyperlink>
      <w:r>
        <w:t xml:space="preserve"> </w:t>
      </w:r>
      <w:hyperlink r:id="rId45">
        <w:r>
          <w:rPr>
            <w:rStyle w:val="Hyperlink"/>
          </w:rPr>
          <w:t xml:space="preserve">[20]</w:t>
        </w:r>
      </w:hyperlink>
      <w:r>
        <w:t xml:space="preserve"> </w:t>
      </w:r>
      <w:hyperlink r:id="rId23">
        <w:r>
          <w:rPr>
            <w:rStyle w:val="Hyperlink"/>
          </w:rPr>
          <w:t xml:space="preserve">[21]</w:t>
        </w:r>
      </w:hyperlink>
      <w:r>
        <w:t xml:space="preserve"> </w:t>
      </w:r>
      <w:r>
        <w:t xml:space="preserve">Don't Create Links (Tips for Beginners and Graph Enthusiasts) : r/ObsidianMD</w:t>
      </w:r>
    </w:p>
    <w:p>
      <w:pPr>
        <w:pStyle w:val="BodyText"/>
      </w:pPr>
      <w:hyperlink r:id="rId49">
        <w:r>
          <w:rPr>
            <w:rStyle w:val="Hyperlink"/>
          </w:rPr>
          <w:t xml:space="preserve">https://www.reddit.com/r/ObsidianMD/comments/1etcv0a/dont_create_links_tips_for_beginners_and_graph/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[7]</w:t>
        </w:r>
      </w:hyperlink>
      <w:r>
        <w:t xml:space="preserve"> </w:t>
      </w:r>
      <w:hyperlink r:id="rId30">
        <w:r>
          <w:rPr>
            <w:rStyle w:val="Hyperlink"/>
          </w:rPr>
          <w:t xml:space="preserve">[8]</w:t>
        </w:r>
      </w:hyperlink>
      <w:r>
        <w:t xml:space="preserve"> </w:t>
      </w:r>
      <w:hyperlink r:id="rId36">
        <w:r>
          <w:rPr>
            <w:rStyle w:val="Hyperlink"/>
          </w:rPr>
          <w:t xml:space="preserve">[12]</w:t>
        </w:r>
      </w:hyperlink>
      <w:r>
        <w:t xml:space="preserve"> </w:t>
      </w:r>
      <w:hyperlink r:id="rId37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Как вести заметки в Obsidian так, чтобы не забить через неделю. — Гайды на DTF</w:t>
      </w:r>
    </w:p>
    <w:p>
      <w:pPr>
        <w:pStyle w:val="BodyText"/>
      </w:pPr>
      <w:hyperlink r:id="rId50">
        <w:r>
          <w:rPr>
            <w:rStyle w:val="Hyperlink"/>
          </w:rPr>
          <w:t xml:space="preserve">https://dtf.ru/howto/3439495-kak-vesti-zametki-v-obsidian-tak-chtoby-ne-zabit-cherez-nedelyu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A case for MOCs - Knowledge management - Obsidian Forum</w:t>
      </w:r>
    </w:p>
    <w:p>
      <w:pPr>
        <w:pStyle w:val="BodyText"/>
      </w:pPr>
      <w:hyperlink r:id="rId51">
        <w:r>
          <w:rPr>
            <w:rStyle w:val="Hyperlink"/>
          </w:rPr>
          <w:t xml:space="preserve">https://forum.obsidian.md/t/a-case-for-mocs/2418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[10]</w:t>
        </w:r>
      </w:hyperlink>
      <w:r>
        <w:t xml:space="preserve"> </w:t>
      </w:r>
      <w:hyperlink r:id="rId34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Best way to link these notes? - Knowledge management - Obsidian Forum</w:t>
      </w:r>
    </w:p>
    <w:p>
      <w:pPr>
        <w:pStyle w:val="BodyText"/>
      </w:pPr>
      <w:hyperlink r:id="rId52">
        <w:r>
          <w:rPr>
            <w:rStyle w:val="Hyperlink"/>
          </w:rPr>
          <w:t xml:space="preserve">https://forum.obsidian.md/t/best-way-to-link-these-notes/94846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[14]</w:t>
        </w:r>
      </w:hyperlink>
      <w:r>
        <w:t xml:space="preserve"> </w:t>
      </w:r>
      <w:hyperlink r:id="rId39">
        <w:r>
          <w:rPr>
            <w:rStyle w:val="Hyperlink"/>
          </w:rPr>
          <w:t xml:space="preserve">[15]</w:t>
        </w:r>
      </w:hyperlink>
      <w:r>
        <w:t xml:space="preserve"> </w:t>
      </w:r>
      <w:hyperlink r:id="rId40">
        <w:r>
          <w:rPr>
            <w:rStyle w:val="Hyperlink"/>
          </w:rPr>
          <w:t xml:space="preserve">[16]</w:t>
        </w:r>
      </w:hyperlink>
      <w:r>
        <w:t xml:space="preserve"> </w:t>
      </w:r>
      <w:r>
        <w:t xml:space="preserve">Stop Overthinking Obsidian: A Beginner’s Guide That Actually Works | by Andre Monthy | Medium</w:t>
      </w:r>
    </w:p>
    <w:p>
      <w:pPr>
        <w:pStyle w:val="BodyText"/>
      </w:pPr>
      <w:hyperlink r:id="rId53">
        <w:r>
          <w:rPr>
            <w:rStyle w:val="Hyperlink"/>
          </w:rPr>
          <w:t xml:space="preserve">https://medium.com/@andremonthy/stop-overthinking-obsidian-a-beginners-guide-that-actually-works-c46ae9953ac7</w:t>
        </w:r>
      </w:hyperlink>
    </w:p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0" Target="https://dtf.ru/howto/3439495-kak-vesti-zametki-v-obsidian-tak-chtoby-ne-zabit-cherez-nedelyu" TargetMode="External" /><Relationship Type="http://schemas.openxmlformats.org/officeDocument/2006/relationships/hyperlink" Id="rId29" Target="https://dtf.ru/howto/3439495-kak-vesti-zametki-v-obsidian-tak-chtoby-ne-zabit-cherez-nedelyu#:~:text=%D0%9E%D0%B4%D0%BD%D0%B0%20%D1%82%D0%B5%D0%BC%D0%B0%20,%D0%B2%D1%8B%20%D1%81%D0%BE%D0%B7%D0%B4%D0%B0%D1%91%D1%82%D0%B5%20%D1%81%D0%B2%D0%BE%D1%8E%20%D1%81%D0%BE%D0%B1%D1%81%D1%82%D0%B2%D0%B5%D0%BD%D0%BD%D1%83%D1%8E%20%D0%B2%D0%B8%D0%BA%D0%B8" TargetMode="External" /><Relationship Type="http://schemas.openxmlformats.org/officeDocument/2006/relationships/hyperlink" Id="rId30" Target="https://dtf.ru/howto/3439495-kak-vesti-zametki-v-obsidian-tak-chtoby-ne-zabit-cherez-nedelyu#:~:text=%D0%A1%D0%BB%D0%B5%D0%B4%D1%83%D1%8E%D1%89%D0%B8%D0%B9%20%D1%88%D0%B0%D0%B3%20,%D0%B7%D0%B0%D0%BC%D0%B5%D1%82%D0%BA%D0%B8%2C%20%D0%BA%D0%BE%D1%82%D0%BE%D1%80%D1%8B%D0%B5%20%D1%81%D0%BE%D0%B4%D0%B5%D1%80%D0%B6%D0%B0%D1%82%20%D0%BE%D0%B4%D0%BD%D1%83%20%D1%82%D0%B5%D0%BC%D1%83" TargetMode="External" /><Relationship Type="http://schemas.openxmlformats.org/officeDocument/2006/relationships/hyperlink" Id="rId36" Target="https://dtf.ru/howto/3439495-kak-vesti-zametki-v-obsidian-tak-chtoby-ne-zabit-cherez-nedelyu#:~:text=3%20,%D0%9C%D0%B0%D1%82%D0%B5%D0%BC%D0%B0%D1%82%D0%B8%D1%87%D0%B5%D1%81%D0%BA%D0%BE%D0%B5%20%D0%BC%D0%BE%D0%B4%D0%B5%D0%BB%D0%B8%D1%80%D0%BE%D0%B2%D0%B0%D0%BD%D0%B8%D0%B5" TargetMode="External" /><Relationship Type="http://schemas.openxmlformats.org/officeDocument/2006/relationships/hyperlink" Id="rId37" Target="https://dtf.ru/howto/3439495-kak-vesti-zametki-v-obsidian-tak-chtoby-ne-zabit-cherez-nedelyu#:~:text=4%20,%D0%98%D0%BD%D0%B4%D0%B5%D0%BA%D1%81%D1%8B" TargetMode="External" /><Relationship Type="http://schemas.openxmlformats.org/officeDocument/2006/relationships/hyperlink" Id="rId51" Target="https://forum.obsidian.md/t/a-case-for-mocs/2418" TargetMode="External" /><Relationship Type="http://schemas.openxmlformats.org/officeDocument/2006/relationships/hyperlink" Id="rId32" Target="https://forum.obsidian.md/t/a-case-for-mocs/2418#:~:text=Within%20this%20network%2C%20users%20are,backlinks%20to%20other%20notes%20within" TargetMode="External" /><Relationship Type="http://schemas.openxmlformats.org/officeDocument/2006/relationships/hyperlink" Id="rId52" Target="https://forum.obsidian.md/t/best-way-to-link-these-notes/94846" TargetMode="External" /><Relationship Type="http://schemas.openxmlformats.org/officeDocument/2006/relationships/hyperlink" Id="rId34" Target="https://forum.obsidian.md/t/best-way-to-link-these-notes/94846#:~:text=The%20advantage%20of%20this%20approach,currently%20spread%20across%20multiple%20posts" TargetMode="External" /><Relationship Type="http://schemas.openxmlformats.org/officeDocument/2006/relationships/hyperlink" Id="rId33" Target="https://forum.obsidian.md/t/best-way-to-link-these-notes/94846#:~:text=Two%20approaches%3A" TargetMode="External" /><Relationship Type="http://schemas.openxmlformats.org/officeDocument/2006/relationships/hyperlink" Id="rId53" Target="https://medium.com/@andremonthy/stop-overthinking-obsidian-a-beginners-guide-that-actually-works-c46ae9953ac7" TargetMode="External" /><Relationship Type="http://schemas.openxmlformats.org/officeDocument/2006/relationships/hyperlink" Id="rId40" Target="https://medium.com/@andremonthy/stop-overthinking-obsidian-a-beginners-guide-that-actually-works-c46ae9953ac7#:~:text=But%20if%20that%20is%20too,the%20MOC%20within%20the%20note" TargetMode="External" /><Relationship Type="http://schemas.openxmlformats.org/officeDocument/2006/relationships/hyperlink" Id="rId38" Target="https://medium.com/@andremonthy/stop-overthinking-obsidian-a-beginners-guide-that-actually-works-c46ae9953ac7#:~:text=Then%20I%20think%20about%20linking,Chemistry" TargetMode="External" /><Relationship Type="http://schemas.openxmlformats.org/officeDocument/2006/relationships/hyperlink" Id="rId39" Target="https://medium.com/@andremonthy/stop-overthinking-obsidian-a-beginners-guide-that-actually-works-c46ae9953ac7#:~:text=These%20tags%20are%20aliases%20for,linking%20to%20a%20MOC%20note" TargetMode="External" /><Relationship Type="http://schemas.openxmlformats.org/officeDocument/2006/relationships/hyperlink" Id="rId49" Target="https://www.reddit.com/r/ObsidianMD/comments/1etcv0a/dont_create_links_tips_for_beginners_and_graph/" TargetMode="External" /><Relationship Type="http://schemas.openxmlformats.org/officeDocument/2006/relationships/hyperlink" Id="rId26" Target="https://www.reddit.com/r/ObsidianMD/comments/1etcv0a/dont_create_links_tips_for_beginners_and_graph/#:~:text=An%20interesting%20alternative%20is%20to,without%20creating%20an%20actual%20connection" TargetMode="External" /><Relationship Type="http://schemas.openxmlformats.org/officeDocument/2006/relationships/hyperlink" Id="rId45" Target="https://www.reddit.com/r/ObsidianMD/comments/1etcv0a/dont_create_links_tips_for_beginners_and_graph/#:~:text=Essential%20Plugin" TargetMode="External" /><Relationship Type="http://schemas.openxmlformats.org/officeDocument/2006/relationships/hyperlink" Id="rId44" Target="https://www.reddit.com/r/ObsidianMD/comments/1etcv0a/dont_create_links_tips_for_beginners_and_graph/#:~:text=From%20memory%2C%20I%20think%20I,separated%20by%20long%20links" TargetMode="External" /><Relationship Type="http://schemas.openxmlformats.org/officeDocument/2006/relationships/hyperlink" Id="rId42" Target="https://www.reddit.com/r/ObsidianMD/comments/1etcv0a/dont_create_links_tips_for_beginners_and_graph/#:~:text=I%20personally%20have%20low%20center,Looks%20like%20this" TargetMode="External" /><Relationship Type="http://schemas.openxmlformats.org/officeDocument/2006/relationships/hyperlink" Id="rId43" Target="https://www.reddit.com/r/ObsidianMD/comments/1etcv0a/dont_create_links_tips_for_beginners_and_graph/#:~:text=I%20ran%20into%20this%20issue,continue%20adding%20many%20links%20everywhere" TargetMode="External" /><Relationship Type="http://schemas.openxmlformats.org/officeDocument/2006/relationships/hyperlink" Id="rId22" Target="https://www.reddit.com/r/ObsidianMD/comments/1etcv0a/dont_create_links_tips_for_beginners_and_graph/#:~:text=Instead%20of%20linking%20every%20related,consider%20not%20making%20the%20connection" TargetMode="External" /><Relationship Type="http://schemas.openxmlformats.org/officeDocument/2006/relationships/hyperlink" Id="rId23" Target="https://www.reddit.com/r/ObsidianMD/comments/1etcv0a/dont_create_links_tips_for_beginners_and_graph/#:~:text=It%27s%20normal%20for%20many%20notes,beneficial%20in%20the%20long%20run" TargetMode="External" /><Relationship Type="http://schemas.openxmlformats.org/officeDocument/2006/relationships/hyperlink" Id="rId27" Target="https://www.reddit.com/r/ObsidianMD/comments/1etcv0a/dont_create_links_tips_for_beginners_and_graph/#:~:text=Remember%20that%20links%20aren%27t%20the,what%20you%20need%20with%20ease" TargetMode="External" /><Relationship Type="http://schemas.openxmlformats.org/officeDocument/2006/relationships/hyperlink" Id="rId25" Target="https://www.reddit.com/r/ObsidianMD/comments/1etcv0a/dont_create_links_tips_for_beginners_and_graph/#:~:text=Use%20" TargetMode="External" /><Relationship Type="http://schemas.openxmlformats.org/officeDocument/2006/relationships/hyperlink" Id="rId21" Target="https://www.reddit.com/r/ObsidianMD/comments/1etcv0a/dont_create_links_tips_for_beginners_and_graph/#:~:text=this%20approach%20will%20result%20in,common%20concepts%20that%20appear%20frequentl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dtf.ru/howto/3439495-kak-vesti-zametki-v-obsidian-tak-chtoby-ne-zabit-cherez-nedelyu" TargetMode="External" /><Relationship Type="http://schemas.openxmlformats.org/officeDocument/2006/relationships/hyperlink" Id="rId29" Target="https://dtf.ru/howto/3439495-kak-vesti-zametki-v-obsidian-tak-chtoby-ne-zabit-cherez-nedelyu#:~:text=%D0%9E%D0%B4%D0%BD%D0%B0%20%D1%82%D0%B5%D0%BC%D0%B0%20,%D0%B2%D1%8B%20%D1%81%D0%BE%D0%B7%D0%B4%D0%B0%D1%91%D1%82%D0%B5%20%D1%81%D0%B2%D0%BE%D1%8E%20%D1%81%D0%BE%D0%B1%D1%81%D1%82%D0%B2%D0%B5%D0%BD%D0%BD%D1%83%D1%8E%20%D0%B2%D0%B8%D0%BA%D0%B8" TargetMode="External" /><Relationship Type="http://schemas.openxmlformats.org/officeDocument/2006/relationships/hyperlink" Id="rId30" Target="https://dtf.ru/howto/3439495-kak-vesti-zametki-v-obsidian-tak-chtoby-ne-zabit-cherez-nedelyu#:~:text=%D0%A1%D0%BB%D0%B5%D0%B4%D1%83%D1%8E%D1%89%D0%B8%D0%B9%20%D1%88%D0%B0%D0%B3%20,%D0%B7%D0%B0%D0%BC%D0%B5%D1%82%D0%BA%D0%B8%2C%20%D0%BA%D0%BE%D1%82%D0%BE%D1%80%D1%8B%D0%B5%20%D1%81%D0%BE%D0%B4%D0%B5%D1%80%D0%B6%D0%B0%D1%82%20%D0%BE%D0%B4%D0%BD%D1%83%20%D1%82%D0%B5%D0%BC%D1%83" TargetMode="External" /><Relationship Type="http://schemas.openxmlformats.org/officeDocument/2006/relationships/hyperlink" Id="rId36" Target="https://dtf.ru/howto/3439495-kak-vesti-zametki-v-obsidian-tak-chtoby-ne-zabit-cherez-nedelyu#:~:text=3%20,%D0%9C%D0%B0%D1%82%D0%B5%D0%BC%D0%B0%D1%82%D0%B8%D1%87%D0%B5%D1%81%D0%BA%D0%BE%D0%B5%20%D0%BC%D0%BE%D0%B4%D0%B5%D0%BB%D0%B8%D1%80%D0%BE%D0%B2%D0%B0%D0%BD%D0%B8%D0%B5" TargetMode="External" /><Relationship Type="http://schemas.openxmlformats.org/officeDocument/2006/relationships/hyperlink" Id="rId37" Target="https://dtf.ru/howto/3439495-kak-vesti-zametki-v-obsidian-tak-chtoby-ne-zabit-cherez-nedelyu#:~:text=4%20,%D0%98%D0%BD%D0%B4%D0%B5%D0%BA%D1%81%D1%8B" TargetMode="External" /><Relationship Type="http://schemas.openxmlformats.org/officeDocument/2006/relationships/hyperlink" Id="rId51" Target="https://forum.obsidian.md/t/a-case-for-mocs/2418" TargetMode="External" /><Relationship Type="http://schemas.openxmlformats.org/officeDocument/2006/relationships/hyperlink" Id="rId32" Target="https://forum.obsidian.md/t/a-case-for-mocs/2418#:~:text=Within%20this%20network%2C%20users%20are,backlinks%20to%20other%20notes%20within" TargetMode="External" /><Relationship Type="http://schemas.openxmlformats.org/officeDocument/2006/relationships/hyperlink" Id="rId52" Target="https://forum.obsidian.md/t/best-way-to-link-these-notes/94846" TargetMode="External" /><Relationship Type="http://schemas.openxmlformats.org/officeDocument/2006/relationships/hyperlink" Id="rId34" Target="https://forum.obsidian.md/t/best-way-to-link-these-notes/94846#:~:text=The%20advantage%20of%20this%20approach,currently%20spread%20across%20multiple%20posts" TargetMode="External" /><Relationship Type="http://schemas.openxmlformats.org/officeDocument/2006/relationships/hyperlink" Id="rId33" Target="https://forum.obsidian.md/t/best-way-to-link-these-notes/94846#:~:text=Two%20approaches%3A" TargetMode="External" /><Relationship Type="http://schemas.openxmlformats.org/officeDocument/2006/relationships/hyperlink" Id="rId53" Target="https://medium.com/@andremonthy/stop-overthinking-obsidian-a-beginners-guide-that-actually-works-c46ae9953ac7" TargetMode="External" /><Relationship Type="http://schemas.openxmlformats.org/officeDocument/2006/relationships/hyperlink" Id="rId40" Target="https://medium.com/@andremonthy/stop-overthinking-obsidian-a-beginners-guide-that-actually-works-c46ae9953ac7#:~:text=But%20if%20that%20is%20too,the%20MOC%20within%20the%20note" TargetMode="External" /><Relationship Type="http://schemas.openxmlformats.org/officeDocument/2006/relationships/hyperlink" Id="rId38" Target="https://medium.com/@andremonthy/stop-overthinking-obsidian-a-beginners-guide-that-actually-works-c46ae9953ac7#:~:text=Then%20I%20think%20about%20linking,Chemistry" TargetMode="External" /><Relationship Type="http://schemas.openxmlformats.org/officeDocument/2006/relationships/hyperlink" Id="rId39" Target="https://medium.com/@andremonthy/stop-overthinking-obsidian-a-beginners-guide-that-actually-works-c46ae9953ac7#:~:text=These%20tags%20are%20aliases%20for,linking%20to%20a%20MOC%20note" TargetMode="External" /><Relationship Type="http://schemas.openxmlformats.org/officeDocument/2006/relationships/hyperlink" Id="rId49" Target="https://www.reddit.com/r/ObsidianMD/comments/1etcv0a/dont_create_links_tips_for_beginners_and_graph/" TargetMode="External" /><Relationship Type="http://schemas.openxmlformats.org/officeDocument/2006/relationships/hyperlink" Id="rId26" Target="https://www.reddit.com/r/ObsidianMD/comments/1etcv0a/dont_create_links_tips_for_beginners_and_graph/#:~:text=An%20interesting%20alternative%20is%20to,without%20creating%20an%20actual%20connection" TargetMode="External" /><Relationship Type="http://schemas.openxmlformats.org/officeDocument/2006/relationships/hyperlink" Id="rId45" Target="https://www.reddit.com/r/ObsidianMD/comments/1etcv0a/dont_create_links_tips_for_beginners_and_graph/#:~:text=Essential%20Plugin" TargetMode="External" /><Relationship Type="http://schemas.openxmlformats.org/officeDocument/2006/relationships/hyperlink" Id="rId44" Target="https://www.reddit.com/r/ObsidianMD/comments/1etcv0a/dont_create_links_tips_for_beginners_and_graph/#:~:text=From%20memory%2C%20I%20think%20I,separated%20by%20long%20links" TargetMode="External" /><Relationship Type="http://schemas.openxmlformats.org/officeDocument/2006/relationships/hyperlink" Id="rId42" Target="https://www.reddit.com/r/ObsidianMD/comments/1etcv0a/dont_create_links_tips_for_beginners_and_graph/#:~:text=I%20personally%20have%20low%20center,Looks%20like%20this" TargetMode="External" /><Relationship Type="http://schemas.openxmlformats.org/officeDocument/2006/relationships/hyperlink" Id="rId43" Target="https://www.reddit.com/r/ObsidianMD/comments/1etcv0a/dont_create_links_tips_for_beginners_and_graph/#:~:text=I%20ran%20into%20this%20issue,continue%20adding%20many%20links%20everywhere" TargetMode="External" /><Relationship Type="http://schemas.openxmlformats.org/officeDocument/2006/relationships/hyperlink" Id="rId22" Target="https://www.reddit.com/r/ObsidianMD/comments/1etcv0a/dont_create_links_tips_for_beginners_and_graph/#:~:text=Instead%20of%20linking%20every%20related,consider%20not%20making%20the%20connection" TargetMode="External" /><Relationship Type="http://schemas.openxmlformats.org/officeDocument/2006/relationships/hyperlink" Id="rId23" Target="https://www.reddit.com/r/ObsidianMD/comments/1etcv0a/dont_create_links_tips_for_beginners_and_graph/#:~:text=It%27s%20normal%20for%20many%20notes,beneficial%20in%20the%20long%20run" TargetMode="External" /><Relationship Type="http://schemas.openxmlformats.org/officeDocument/2006/relationships/hyperlink" Id="rId27" Target="https://www.reddit.com/r/ObsidianMD/comments/1etcv0a/dont_create_links_tips_for_beginners_and_graph/#:~:text=Remember%20that%20links%20aren%27t%20the,what%20you%20need%20with%20ease" TargetMode="External" /><Relationship Type="http://schemas.openxmlformats.org/officeDocument/2006/relationships/hyperlink" Id="rId25" Target="https://www.reddit.com/r/ObsidianMD/comments/1etcv0a/dont_create_links_tips_for_beginners_and_graph/#:~:text=Use%20" TargetMode="External" /><Relationship Type="http://schemas.openxmlformats.org/officeDocument/2006/relationships/hyperlink" Id="rId21" Target="https://www.reddit.com/r/ObsidianMD/comments/1etcv0a/dont_create_links_tips_for_beginners_and_graph/#:~:text=this%20approach%20will%20result%20in,common%20concepts%20that%20appear%20frequentl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</dc:language>
  <cp:keywords/>
  <dcterms:created xsi:type="dcterms:W3CDTF">2025-09-25T20:47:12Z</dcterms:created>
  <dcterms:modified xsi:type="dcterms:W3CDTF">2025-09-25T20:4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